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424F189C" w14:textId="75FAA533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081BB" w14:textId="77777777" w:rsidR="000007DD" w:rsidRDefault="000007DD" w:rsidP="008068A2">
      <w:pPr>
        <w:spacing w:after="0" w:line="240" w:lineRule="auto"/>
      </w:pPr>
      <w:r>
        <w:separator/>
      </w:r>
    </w:p>
  </w:endnote>
  <w:endnote w:type="continuationSeparator" w:id="0">
    <w:p w14:paraId="5FEFEAB5" w14:textId="77777777" w:rsidR="000007DD" w:rsidRDefault="000007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F56C5" w14:textId="77777777" w:rsidR="000007DD" w:rsidRDefault="000007DD" w:rsidP="008068A2">
      <w:pPr>
        <w:spacing w:after="0" w:line="240" w:lineRule="auto"/>
      </w:pPr>
      <w:r>
        <w:separator/>
      </w:r>
    </w:p>
  </w:footnote>
  <w:footnote w:type="continuationSeparator" w:id="0">
    <w:p w14:paraId="1D87CFDE" w14:textId="77777777" w:rsidR="000007DD" w:rsidRDefault="000007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07DD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D410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5</Pages>
  <Words>737</Words>
  <Characters>4203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20T07:57:00Z</dcterms:created>
  <dcterms:modified xsi:type="dcterms:W3CDTF">2022-10-20T07:57:00Z</dcterms:modified>
  <cp:category>programming;education;software engineering;software development</cp:category>
</cp:coreProperties>
</file>